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5E72" w:rsidRPr="0008263B" w:rsidRDefault="001A3F2C" w:rsidP="00796CBF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8263B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FORMAT</w:t>
      </w:r>
    </w:p>
    <w:p w:rsidR="0063493B" w:rsidRPr="0063493B" w:rsidRDefault="0063493B" w:rsidP="00796CBF">
      <w:pPr>
        <w:spacing w:line="276" w:lineRule="auto"/>
        <w:jc w:val="center"/>
        <w:rPr>
          <w:rFonts w:ascii="Times New Roman" w:hAnsi="Times New Roman" w:cs="Times New Roman"/>
          <w:bCs/>
          <w:sz w:val="2"/>
          <w:szCs w:val="24"/>
          <w:u w:val="single"/>
        </w:rPr>
      </w:pPr>
    </w:p>
    <w:p w:rsidR="00641F59" w:rsidRPr="0008263B" w:rsidRDefault="00D17440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46.8pt;margin-top:.55pt;width:96pt;height:96.6pt;z-index:251661312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">
            <v:textbox style="mso-next-textbox:#_x0000_s1027">
              <w:txbxContent>
                <w:p w:rsidR="00F45E72" w:rsidRPr="002073D9" w:rsidRDefault="00F45E72" w:rsidP="00F45E72">
                  <w:pPr>
                    <w:jc w:val="center"/>
                    <w:rPr>
                      <w:rFonts w:ascii="Arial" w:hAnsi="Arial" w:cs="Arial"/>
                    </w:rPr>
                  </w:pPr>
                  <w:r w:rsidRPr="002073D9">
                    <w:rPr>
                      <w:rFonts w:ascii="Arial" w:hAnsi="Arial" w:cs="Arial"/>
                    </w:rPr>
                    <w:t>Paste your passport size photo here</w:t>
                  </w:r>
                </w:p>
              </w:txbxContent>
            </v:textbox>
            <w10:wrap anchorx="margin"/>
          </v:shape>
        </w:pict>
      </w:r>
      <w:r w:rsidR="00F45E72" w:rsidRPr="0008263B">
        <w:rPr>
          <w:rFonts w:ascii="Times New Roman" w:hAnsi="Times New Roman" w:cs="Times New Roman"/>
          <w:sz w:val="24"/>
          <w:szCs w:val="24"/>
        </w:rPr>
        <w:t xml:space="preserve">Name </w:t>
      </w:r>
      <w:r w:rsidR="00641F59" w:rsidRPr="0008263B">
        <w:rPr>
          <w:rFonts w:ascii="Times New Roman" w:hAnsi="Times New Roman" w:cs="Times New Roman"/>
          <w:sz w:val="24"/>
          <w:szCs w:val="24"/>
        </w:rPr>
        <w:t>of Applicant:</w:t>
      </w:r>
    </w:p>
    <w:p w:rsidR="00F45E72" w:rsidRPr="0008263B" w:rsidRDefault="00641F59" w:rsidP="00641F59">
      <w:pPr>
        <w:pStyle w:val="ListParagraph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(</w:t>
      </w:r>
      <w:r w:rsidR="00B54F1F">
        <w:rPr>
          <w:rFonts w:ascii="Times New Roman" w:hAnsi="Times New Roman" w:cs="Times New Roman"/>
          <w:sz w:val="24"/>
          <w:szCs w:val="24"/>
        </w:rPr>
        <w:t>Self a</w:t>
      </w:r>
      <w:r w:rsidR="00F45E72" w:rsidRPr="0008263B">
        <w:rPr>
          <w:rFonts w:ascii="Times New Roman" w:hAnsi="Times New Roman" w:cs="Times New Roman"/>
          <w:sz w:val="24"/>
          <w:szCs w:val="24"/>
        </w:rPr>
        <w:t xml:space="preserve">ttested copy of </w:t>
      </w:r>
      <w:r w:rsidRPr="0008263B">
        <w:rPr>
          <w:rFonts w:ascii="Times New Roman" w:hAnsi="Times New Roman" w:cs="Times New Roman"/>
          <w:sz w:val="24"/>
          <w:szCs w:val="24"/>
        </w:rPr>
        <w:t>Aadhar/Pan Card to be attached)</w:t>
      </w:r>
    </w:p>
    <w:p w:rsidR="00B54F1F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Father’s name</w:t>
      </w:r>
    </w:p>
    <w:p w:rsidR="00F45E72" w:rsidRPr="0008263B" w:rsidRDefault="00B54F1F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her’s name:</w:t>
      </w:r>
      <w:r w:rsidR="00F45E72" w:rsidRPr="0008263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5E72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Date of birth:</w:t>
      </w:r>
    </w:p>
    <w:p w:rsidR="00DE17BF" w:rsidRPr="0008263B" w:rsidRDefault="00DE17BF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 as on 31.0</w:t>
      </w:r>
      <w:r w:rsidR="0065632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202</w:t>
      </w:r>
      <w:r w:rsidR="0065632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Gender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Permanent address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Mailing address: </w:t>
      </w:r>
    </w:p>
    <w:p w:rsidR="00F45E72" w:rsidRPr="00DE17BF" w:rsidRDefault="00462207" w:rsidP="00DE17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M</w:t>
      </w:r>
      <w:r w:rsidR="00F45E72" w:rsidRPr="0008263B">
        <w:rPr>
          <w:rFonts w:ascii="Times New Roman" w:hAnsi="Times New Roman" w:cs="Times New Roman"/>
          <w:sz w:val="24"/>
          <w:szCs w:val="24"/>
        </w:rPr>
        <w:t>obile number</w:t>
      </w:r>
      <w:r w:rsidR="00DE17BF">
        <w:rPr>
          <w:rFonts w:ascii="Times New Roman" w:hAnsi="Times New Roman" w:cs="Times New Roman"/>
          <w:sz w:val="24"/>
          <w:szCs w:val="24"/>
        </w:rPr>
        <w:t xml:space="preserve"> &amp; </w:t>
      </w:r>
      <w:r w:rsidR="00F45E72" w:rsidRPr="00DE17BF">
        <w:rPr>
          <w:rFonts w:ascii="Times New Roman" w:hAnsi="Times New Roman" w:cs="Times New Roman"/>
          <w:sz w:val="24"/>
          <w:szCs w:val="24"/>
        </w:rPr>
        <w:t>Email address:</w:t>
      </w:r>
    </w:p>
    <w:p w:rsidR="00F45E72" w:rsidRPr="0008263B" w:rsidRDefault="00F45E72" w:rsidP="0034384E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Educational qualification starting with the highest qualification (attested copies of educational qualification certificates to be attached):</w:t>
      </w:r>
    </w:p>
    <w:tbl>
      <w:tblPr>
        <w:tblStyle w:val="PlainTable1"/>
        <w:tblW w:w="0" w:type="auto"/>
        <w:tblLayout w:type="fixed"/>
        <w:tblLook w:val="0420"/>
      </w:tblPr>
      <w:tblGrid>
        <w:gridCol w:w="612"/>
        <w:gridCol w:w="1339"/>
        <w:gridCol w:w="1418"/>
        <w:gridCol w:w="1417"/>
        <w:gridCol w:w="1701"/>
        <w:gridCol w:w="1418"/>
        <w:gridCol w:w="1337"/>
      </w:tblGrid>
      <w:tr w:rsidR="009B45C8" w:rsidRPr="00187D57" w:rsidTr="009B45C8">
        <w:trPr>
          <w:cnfStyle w:val="100000000000"/>
        </w:trPr>
        <w:tc>
          <w:tcPr>
            <w:tcW w:w="612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Sl. No.</w:t>
            </w:r>
          </w:p>
        </w:tc>
        <w:tc>
          <w:tcPr>
            <w:tcW w:w="1339" w:type="dxa"/>
          </w:tcPr>
          <w:p w:rsidR="009B45C8" w:rsidRPr="0008263B" w:rsidRDefault="009B45C8" w:rsidP="009B45C8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 xml:space="preserve">Name of Degree </w:t>
            </w:r>
          </w:p>
        </w:tc>
        <w:tc>
          <w:tcPr>
            <w:tcW w:w="1418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me of Institution</w:t>
            </w:r>
          </w:p>
        </w:tc>
        <w:tc>
          <w:tcPr>
            <w:tcW w:w="1417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Board / University</w:t>
            </w:r>
          </w:p>
        </w:tc>
        <w:tc>
          <w:tcPr>
            <w:tcW w:w="1701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Specialization and o</w:t>
            </w:r>
            <w:r w:rsidR="00B71826">
              <w:rPr>
                <w:rFonts w:ascii="Times New Roman" w:hAnsi="Times New Roman" w:cs="Times New Roman"/>
                <w:b w:val="0"/>
                <w:szCs w:val="22"/>
              </w:rPr>
              <w:t>p</w:t>
            </w:r>
            <w:r w:rsidRPr="0008263B">
              <w:rPr>
                <w:rFonts w:ascii="Times New Roman" w:hAnsi="Times New Roman" w:cs="Times New Roman"/>
                <w:b w:val="0"/>
                <w:szCs w:val="22"/>
              </w:rPr>
              <w:t>tional subjects</w:t>
            </w:r>
          </w:p>
        </w:tc>
        <w:tc>
          <w:tcPr>
            <w:tcW w:w="1418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Year of Completion</w:t>
            </w:r>
          </w:p>
        </w:tc>
        <w:tc>
          <w:tcPr>
            <w:tcW w:w="1337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Division/</w:t>
            </w:r>
          </w:p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Grade</w:t>
            </w:r>
          </w:p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% of Marks</w:t>
            </w:r>
          </w:p>
        </w:tc>
      </w:tr>
      <w:tr w:rsidR="009B45C8" w:rsidRPr="00187D57" w:rsidTr="009B45C8">
        <w:trPr>
          <w:cnfStyle w:val="000000100000"/>
        </w:trPr>
        <w:tc>
          <w:tcPr>
            <w:tcW w:w="612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9" w:type="dxa"/>
          </w:tcPr>
          <w:p w:rsidR="009B45C8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Pr="00187D5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45C8" w:rsidRPr="00187D57" w:rsidTr="009B45C8">
        <w:tc>
          <w:tcPr>
            <w:tcW w:w="612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9" w:type="dxa"/>
          </w:tcPr>
          <w:p w:rsidR="009B45C8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Pr="00187D5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45E72" w:rsidRPr="00187D57" w:rsidRDefault="00F45E72" w:rsidP="00796CB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45E72" w:rsidRPr="00187D57" w:rsidRDefault="00752A3A" w:rsidP="0034384E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 experience, if any, </w:t>
      </w:r>
      <w:r w:rsidR="00F45E72" w:rsidRPr="00187D57">
        <w:rPr>
          <w:rFonts w:ascii="Times New Roman" w:hAnsi="Times New Roman" w:cs="Times New Roman"/>
          <w:sz w:val="24"/>
          <w:szCs w:val="24"/>
        </w:rPr>
        <w:t>in chronological order (attested copies of work experience certificates to be attached):</w:t>
      </w:r>
    </w:p>
    <w:tbl>
      <w:tblPr>
        <w:tblStyle w:val="PlainTable1"/>
        <w:tblW w:w="0" w:type="auto"/>
        <w:tblLook w:val="0420"/>
      </w:tblPr>
      <w:tblGrid>
        <w:gridCol w:w="700"/>
        <w:gridCol w:w="1553"/>
        <w:gridCol w:w="1570"/>
        <w:gridCol w:w="1701"/>
        <w:gridCol w:w="1701"/>
        <w:gridCol w:w="1791"/>
      </w:tblGrid>
      <w:tr w:rsidR="00F45E72" w:rsidRPr="00187D57" w:rsidTr="004120FF">
        <w:trPr>
          <w:cnfStyle w:val="100000000000"/>
        </w:trPr>
        <w:tc>
          <w:tcPr>
            <w:tcW w:w="700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Sl. No.</w:t>
            </w:r>
          </w:p>
        </w:tc>
        <w:tc>
          <w:tcPr>
            <w:tcW w:w="1553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me of Employer</w:t>
            </w:r>
          </w:p>
        </w:tc>
        <w:tc>
          <w:tcPr>
            <w:tcW w:w="1570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Designation / Title</w:t>
            </w:r>
          </w:p>
        </w:tc>
        <w:tc>
          <w:tcPr>
            <w:tcW w:w="170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From</w:t>
            </w:r>
          </w:p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(month, year)</w:t>
            </w:r>
          </w:p>
        </w:tc>
        <w:tc>
          <w:tcPr>
            <w:tcW w:w="170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To</w:t>
            </w:r>
          </w:p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(month, year)</w:t>
            </w:r>
          </w:p>
        </w:tc>
        <w:tc>
          <w:tcPr>
            <w:tcW w:w="179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ture of Duties</w:t>
            </w:r>
          </w:p>
        </w:tc>
      </w:tr>
      <w:tr w:rsidR="00F45E72" w:rsidRPr="00187D57" w:rsidTr="004120FF">
        <w:trPr>
          <w:cnfStyle w:val="000000100000"/>
        </w:trPr>
        <w:tc>
          <w:tcPr>
            <w:tcW w:w="70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F45E72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Pr="00187D5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5E72" w:rsidRPr="00187D57" w:rsidTr="004120FF">
        <w:tc>
          <w:tcPr>
            <w:tcW w:w="70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F45E72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337" w:rsidRPr="00187D57" w:rsidRDefault="00364337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45E72" w:rsidRPr="0063493B" w:rsidRDefault="00F45E72" w:rsidP="00796CBF">
      <w:pPr>
        <w:spacing w:line="276" w:lineRule="auto"/>
        <w:rPr>
          <w:rFonts w:ascii="Times New Roman" w:hAnsi="Times New Roman" w:cs="Times New Roman"/>
          <w:sz w:val="6"/>
          <w:szCs w:val="24"/>
        </w:rPr>
      </w:pP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Details of courses / training programmes attended, if any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Details of publications, if any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Languages known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Statement of suitability: (describe how your qualifications and experience suit the requirements of the position advertised)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Additional information, if any, which you would like to mention in support of your suitability for the post</w:t>
      </w:r>
      <w:r w:rsidR="00E20764">
        <w:rPr>
          <w:rFonts w:ascii="Times New Roman" w:hAnsi="Times New Roman" w:cs="Times New Roman"/>
          <w:sz w:val="24"/>
          <w:szCs w:val="24"/>
        </w:rPr>
        <w:t>.</w:t>
      </w:r>
    </w:p>
    <w:p w:rsidR="00F45E72" w:rsidRPr="00E20764" w:rsidRDefault="00F45E72" w:rsidP="00E20764">
      <w:pPr>
        <w:spacing w:line="276" w:lineRule="auto"/>
        <w:ind w:left="2880"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E20764">
        <w:rPr>
          <w:rFonts w:ascii="Times New Roman" w:hAnsi="Times New Roman" w:cs="Times New Roman"/>
          <w:sz w:val="24"/>
          <w:szCs w:val="24"/>
          <w:u w:val="single"/>
        </w:rPr>
        <w:t>Declaration:</w:t>
      </w:r>
    </w:p>
    <w:p w:rsidR="00F45E72" w:rsidRPr="00187D57" w:rsidRDefault="00F45E72" w:rsidP="00A8229B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I hereby certify that all the information given above is true to the best of my knowledge. If any of the above information is found to be incorrect at a later stage, I shall be liable to be disqualified/terminat</w:t>
      </w:r>
      <w:r w:rsidR="00A8229B">
        <w:rPr>
          <w:rFonts w:ascii="Times New Roman" w:hAnsi="Times New Roman" w:cs="Times New Roman"/>
          <w:sz w:val="24"/>
          <w:szCs w:val="24"/>
        </w:rPr>
        <w:t>ion</w:t>
      </w:r>
      <w:r w:rsidRPr="00187D57">
        <w:rPr>
          <w:rFonts w:ascii="Times New Roman" w:hAnsi="Times New Roman" w:cs="Times New Roman"/>
          <w:sz w:val="24"/>
          <w:szCs w:val="24"/>
        </w:rPr>
        <w:t xml:space="preserve"> from the contract.</w:t>
      </w:r>
    </w:p>
    <w:p w:rsidR="00F054C2" w:rsidRDefault="00F054C2" w:rsidP="00DE17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64337" w:rsidRDefault="00364337" w:rsidP="00DE17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054C2" w:rsidRDefault="00F054C2" w:rsidP="00DE17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054C2" w:rsidRDefault="00DE17BF" w:rsidP="00F229B6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Date &amp; Plac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the candidate</w:t>
      </w:r>
    </w:p>
    <w:sectPr w:rsidR="00F054C2" w:rsidSect="00364337">
      <w:pgSz w:w="12240" w:h="20160" w:code="5"/>
      <w:pgMar w:top="1080" w:right="1440" w:bottom="156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5F0E" w:rsidRDefault="000C5F0E" w:rsidP="000849E6">
      <w:pPr>
        <w:spacing w:after="0" w:line="240" w:lineRule="auto"/>
      </w:pPr>
      <w:r>
        <w:separator/>
      </w:r>
    </w:p>
  </w:endnote>
  <w:endnote w:type="continuationSeparator" w:id="1">
    <w:p w:rsidR="000C5F0E" w:rsidRDefault="000C5F0E" w:rsidP="00084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altName w:val="Courier New"/>
    <w:charset w:val="01"/>
    <w:family w:val="auto"/>
    <w:pitch w:val="variable"/>
    <w:sig w:usb0="00008000" w:usb1="00000000" w:usb2="00000000" w:usb3="00000000" w:csb0="0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5F0E" w:rsidRDefault="000C5F0E" w:rsidP="000849E6">
      <w:pPr>
        <w:spacing w:after="0" w:line="240" w:lineRule="auto"/>
      </w:pPr>
      <w:r>
        <w:separator/>
      </w:r>
    </w:p>
  </w:footnote>
  <w:footnote w:type="continuationSeparator" w:id="1">
    <w:p w:rsidR="000C5F0E" w:rsidRDefault="000C5F0E" w:rsidP="00084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A23C2"/>
    <w:multiLevelType w:val="hybridMultilevel"/>
    <w:tmpl w:val="0E2E3FC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856A11"/>
    <w:multiLevelType w:val="hybridMultilevel"/>
    <w:tmpl w:val="C3CCDD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B64EB3"/>
    <w:multiLevelType w:val="hybridMultilevel"/>
    <w:tmpl w:val="C63EC0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6434276"/>
    <w:multiLevelType w:val="hybridMultilevel"/>
    <w:tmpl w:val="66842C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6631FE"/>
    <w:multiLevelType w:val="hybridMultilevel"/>
    <w:tmpl w:val="2CDC5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870499"/>
    <w:multiLevelType w:val="hybridMultilevel"/>
    <w:tmpl w:val="66842C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5757A0E"/>
    <w:multiLevelType w:val="hybridMultilevel"/>
    <w:tmpl w:val="3F784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1D0D7E"/>
    <w:multiLevelType w:val="hybridMultilevel"/>
    <w:tmpl w:val="7F7C5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942386"/>
    <w:multiLevelType w:val="hybridMultilevel"/>
    <w:tmpl w:val="4B4CF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A4A4A41"/>
    <w:multiLevelType w:val="hybridMultilevel"/>
    <w:tmpl w:val="33906C64"/>
    <w:lvl w:ilvl="0" w:tplc="9704FE0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C3C3012"/>
    <w:multiLevelType w:val="hybridMultilevel"/>
    <w:tmpl w:val="4B4CF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08105E3"/>
    <w:multiLevelType w:val="hybridMultilevel"/>
    <w:tmpl w:val="2CC255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AF6681"/>
    <w:multiLevelType w:val="hybridMultilevel"/>
    <w:tmpl w:val="61E06A2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8FE38E6"/>
    <w:multiLevelType w:val="hybridMultilevel"/>
    <w:tmpl w:val="2A50C18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F1D6831"/>
    <w:multiLevelType w:val="hybridMultilevel"/>
    <w:tmpl w:val="3E2447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08F67A8"/>
    <w:multiLevelType w:val="hybridMultilevel"/>
    <w:tmpl w:val="33906C64"/>
    <w:lvl w:ilvl="0" w:tplc="9704FE0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4"/>
  </w:num>
  <w:num w:numId="3">
    <w:abstractNumId w:val="6"/>
  </w:num>
  <w:num w:numId="4">
    <w:abstractNumId w:val="0"/>
  </w:num>
  <w:num w:numId="5">
    <w:abstractNumId w:val="13"/>
  </w:num>
  <w:num w:numId="6">
    <w:abstractNumId w:val="12"/>
  </w:num>
  <w:num w:numId="7">
    <w:abstractNumId w:val="3"/>
  </w:num>
  <w:num w:numId="8">
    <w:abstractNumId w:val="5"/>
  </w:num>
  <w:num w:numId="9">
    <w:abstractNumId w:val="1"/>
  </w:num>
  <w:num w:numId="10">
    <w:abstractNumId w:val="11"/>
  </w:num>
  <w:num w:numId="11">
    <w:abstractNumId w:val="2"/>
  </w:num>
  <w:num w:numId="12">
    <w:abstractNumId w:val="8"/>
  </w:num>
  <w:num w:numId="13">
    <w:abstractNumId w:val="7"/>
  </w:num>
  <w:num w:numId="14">
    <w:abstractNumId w:val="10"/>
  </w:num>
  <w:num w:numId="15">
    <w:abstractNumId w:val="9"/>
  </w:num>
  <w:num w:numId="1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drawingGridHorizontalSpacing w:val="110"/>
  <w:displayHorizontalDrawingGridEvery w:val="2"/>
  <w:characterSpacingControl w:val="doNotCompress"/>
  <w:hdrShapeDefaults>
    <o:shapedefaults v:ext="edit" spidmax="3891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UwMzE3MTY1MjaxsLRQ0lEKTi0uzszPAymwqAUA4vf+KCwAAAA="/>
  </w:docVars>
  <w:rsids>
    <w:rsidRoot w:val="00B9138D"/>
    <w:rsid w:val="00004F25"/>
    <w:rsid w:val="000134D8"/>
    <w:rsid w:val="000242A0"/>
    <w:rsid w:val="0002633E"/>
    <w:rsid w:val="0003112B"/>
    <w:rsid w:val="000413F5"/>
    <w:rsid w:val="00063906"/>
    <w:rsid w:val="00066F46"/>
    <w:rsid w:val="000702C3"/>
    <w:rsid w:val="000707B1"/>
    <w:rsid w:val="00073613"/>
    <w:rsid w:val="0008263B"/>
    <w:rsid w:val="0008489F"/>
    <w:rsid w:val="000849E6"/>
    <w:rsid w:val="000903D7"/>
    <w:rsid w:val="00090861"/>
    <w:rsid w:val="0009688D"/>
    <w:rsid w:val="00097F15"/>
    <w:rsid w:val="000A394E"/>
    <w:rsid w:val="000A5DA0"/>
    <w:rsid w:val="000B1760"/>
    <w:rsid w:val="000C25FC"/>
    <w:rsid w:val="000C55C3"/>
    <w:rsid w:val="000C5F0E"/>
    <w:rsid w:val="000C6461"/>
    <w:rsid w:val="000D08A6"/>
    <w:rsid w:val="000D1B16"/>
    <w:rsid w:val="000E183F"/>
    <w:rsid w:val="000E4D88"/>
    <w:rsid w:val="000E6B66"/>
    <w:rsid w:val="000F4A5E"/>
    <w:rsid w:val="000F6127"/>
    <w:rsid w:val="000F688C"/>
    <w:rsid w:val="001039D5"/>
    <w:rsid w:val="00106CAD"/>
    <w:rsid w:val="00122EB0"/>
    <w:rsid w:val="00131D42"/>
    <w:rsid w:val="00137A8D"/>
    <w:rsid w:val="00140FE5"/>
    <w:rsid w:val="001411E4"/>
    <w:rsid w:val="0016598A"/>
    <w:rsid w:val="0017284E"/>
    <w:rsid w:val="00177FB3"/>
    <w:rsid w:val="00186880"/>
    <w:rsid w:val="00187D57"/>
    <w:rsid w:val="001968AD"/>
    <w:rsid w:val="001A0242"/>
    <w:rsid w:val="001A3F2C"/>
    <w:rsid w:val="001B49B6"/>
    <w:rsid w:val="001B5EE3"/>
    <w:rsid w:val="001E210B"/>
    <w:rsid w:val="001F0F95"/>
    <w:rsid w:val="001F51C8"/>
    <w:rsid w:val="002073D9"/>
    <w:rsid w:val="00213E79"/>
    <w:rsid w:val="00220D8C"/>
    <w:rsid w:val="00221757"/>
    <w:rsid w:val="002217C4"/>
    <w:rsid w:val="0022248C"/>
    <w:rsid w:val="00246FC8"/>
    <w:rsid w:val="0028741D"/>
    <w:rsid w:val="00291677"/>
    <w:rsid w:val="0029254E"/>
    <w:rsid w:val="00297CFB"/>
    <w:rsid w:val="00297D33"/>
    <w:rsid w:val="002A52A7"/>
    <w:rsid w:val="002A65D5"/>
    <w:rsid w:val="002B05A4"/>
    <w:rsid w:val="002C0809"/>
    <w:rsid w:val="002C5736"/>
    <w:rsid w:val="002C6D4A"/>
    <w:rsid w:val="002D6BAA"/>
    <w:rsid w:val="002E6E7B"/>
    <w:rsid w:val="002F0B67"/>
    <w:rsid w:val="002F55C1"/>
    <w:rsid w:val="002F6018"/>
    <w:rsid w:val="0032332E"/>
    <w:rsid w:val="003259C5"/>
    <w:rsid w:val="0032679A"/>
    <w:rsid w:val="00340344"/>
    <w:rsid w:val="0034384E"/>
    <w:rsid w:val="00345658"/>
    <w:rsid w:val="0034662E"/>
    <w:rsid w:val="00351441"/>
    <w:rsid w:val="00352588"/>
    <w:rsid w:val="00363752"/>
    <w:rsid w:val="00364337"/>
    <w:rsid w:val="00364614"/>
    <w:rsid w:val="00373814"/>
    <w:rsid w:val="00374327"/>
    <w:rsid w:val="0039354C"/>
    <w:rsid w:val="003B501B"/>
    <w:rsid w:val="003C4D1F"/>
    <w:rsid w:val="003C796B"/>
    <w:rsid w:val="003D1C5F"/>
    <w:rsid w:val="003D349F"/>
    <w:rsid w:val="004007DE"/>
    <w:rsid w:val="00410A27"/>
    <w:rsid w:val="00412DE9"/>
    <w:rsid w:val="00421E24"/>
    <w:rsid w:val="0044381E"/>
    <w:rsid w:val="00445642"/>
    <w:rsid w:val="004579B8"/>
    <w:rsid w:val="00462207"/>
    <w:rsid w:val="004715E4"/>
    <w:rsid w:val="00481A76"/>
    <w:rsid w:val="00484EED"/>
    <w:rsid w:val="00490E15"/>
    <w:rsid w:val="004934AB"/>
    <w:rsid w:val="00494FC3"/>
    <w:rsid w:val="004A1600"/>
    <w:rsid w:val="004B6710"/>
    <w:rsid w:val="004C16E5"/>
    <w:rsid w:val="004D2568"/>
    <w:rsid w:val="004F0996"/>
    <w:rsid w:val="004F1B83"/>
    <w:rsid w:val="004F43A9"/>
    <w:rsid w:val="00505B9C"/>
    <w:rsid w:val="00506488"/>
    <w:rsid w:val="00506A69"/>
    <w:rsid w:val="005154FD"/>
    <w:rsid w:val="005159A0"/>
    <w:rsid w:val="0053277C"/>
    <w:rsid w:val="005444D0"/>
    <w:rsid w:val="00546ABB"/>
    <w:rsid w:val="005478CF"/>
    <w:rsid w:val="00565BB9"/>
    <w:rsid w:val="0057607A"/>
    <w:rsid w:val="00577D15"/>
    <w:rsid w:val="00584AF5"/>
    <w:rsid w:val="0058633F"/>
    <w:rsid w:val="00587A83"/>
    <w:rsid w:val="00587E6C"/>
    <w:rsid w:val="005A5544"/>
    <w:rsid w:val="005D4C97"/>
    <w:rsid w:val="005E0FCB"/>
    <w:rsid w:val="005F7E65"/>
    <w:rsid w:val="00602148"/>
    <w:rsid w:val="00604F98"/>
    <w:rsid w:val="0061398E"/>
    <w:rsid w:val="00615062"/>
    <w:rsid w:val="00616627"/>
    <w:rsid w:val="00616E4A"/>
    <w:rsid w:val="00631152"/>
    <w:rsid w:val="006331B5"/>
    <w:rsid w:val="0063493B"/>
    <w:rsid w:val="0063744B"/>
    <w:rsid w:val="00640808"/>
    <w:rsid w:val="00641F59"/>
    <w:rsid w:val="00656325"/>
    <w:rsid w:val="00675239"/>
    <w:rsid w:val="0069031F"/>
    <w:rsid w:val="006908F5"/>
    <w:rsid w:val="0069126A"/>
    <w:rsid w:val="006975D7"/>
    <w:rsid w:val="006C059E"/>
    <w:rsid w:val="006C1A1D"/>
    <w:rsid w:val="006E11C0"/>
    <w:rsid w:val="007132B6"/>
    <w:rsid w:val="00726630"/>
    <w:rsid w:val="00737C21"/>
    <w:rsid w:val="00745F5B"/>
    <w:rsid w:val="00752884"/>
    <w:rsid w:val="00752A3A"/>
    <w:rsid w:val="00767B2C"/>
    <w:rsid w:val="00785FBC"/>
    <w:rsid w:val="0079523B"/>
    <w:rsid w:val="00796CBF"/>
    <w:rsid w:val="0081275D"/>
    <w:rsid w:val="008248A3"/>
    <w:rsid w:val="00831659"/>
    <w:rsid w:val="008403E3"/>
    <w:rsid w:val="008428BB"/>
    <w:rsid w:val="0085105F"/>
    <w:rsid w:val="008563AB"/>
    <w:rsid w:val="00884EE0"/>
    <w:rsid w:val="008917A7"/>
    <w:rsid w:val="008918E4"/>
    <w:rsid w:val="008C23CC"/>
    <w:rsid w:val="008E0727"/>
    <w:rsid w:val="008E4C23"/>
    <w:rsid w:val="009056F4"/>
    <w:rsid w:val="00906C42"/>
    <w:rsid w:val="00912840"/>
    <w:rsid w:val="00927183"/>
    <w:rsid w:val="00927D43"/>
    <w:rsid w:val="0093030E"/>
    <w:rsid w:val="0094008F"/>
    <w:rsid w:val="00942A1B"/>
    <w:rsid w:val="00944447"/>
    <w:rsid w:val="00957D5C"/>
    <w:rsid w:val="009740FE"/>
    <w:rsid w:val="009829BA"/>
    <w:rsid w:val="00985B23"/>
    <w:rsid w:val="00987E89"/>
    <w:rsid w:val="009A281D"/>
    <w:rsid w:val="009A3666"/>
    <w:rsid w:val="009A4EB5"/>
    <w:rsid w:val="009B39A5"/>
    <w:rsid w:val="009B45C8"/>
    <w:rsid w:val="009B5766"/>
    <w:rsid w:val="009D141C"/>
    <w:rsid w:val="009D2F61"/>
    <w:rsid w:val="009F04FE"/>
    <w:rsid w:val="00A03226"/>
    <w:rsid w:val="00A1609F"/>
    <w:rsid w:val="00A21EEA"/>
    <w:rsid w:val="00A244B9"/>
    <w:rsid w:val="00A24743"/>
    <w:rsid w:val="00A30136"/>
    <w:rsid w:val="00A33555"/>
    <w:rsid w:val="00A35CB0"/>
    <w:rsid w:val="00A3779F"/>
    <w:rsid w:val="00A42500"/>
    <w:rsid w:val="00A46CE3"/>
    <w:rsid w:val="00A5202D"/>
    <w:rsid w:val="00A53896"/>
    <w:rsid w:val="00A649D8"/>
    <w:rsid w:val="00A7176B"/>
    <w:rsid w:val="00A7479F"/>
    <w:rsid w:val="00A81635"/>
    <w:rsid w:val="00A8229B"/>
    <w:rsid w:val="00A85AD6"/>
    <w:rsid w:val="00A95AE3"/>
    <w:rsid w:val="00A978AA"/>
    <w:rsid w:val="00AB2725"/>
    <w:rsid w:val="00AB3F6F"/>
    <w:rsid w:val="00AB4654"/>
    <w:rsid w:val="00AB6F58"/>
    <w:rsid w:val="00AC072C"/>
    <w:rsid w:val="00AC234D"/>
    <w:rsid w:val="00AE22E6"/>
    <w:rsid w:val="00AF35B0"/>
    <w:rsid w:val="00AF4BA7"/>
    <w:rsid w:val="00AF7D66"/>
    <w:rsid w:val="00B17A77"/>
    <w:rsid w:val="00B25485"/>
    <w:rsid w:val="00B51EDA"/>
    <w:rsid w:val="00B53904"/>
    <w:rsid w:val="00B54F1F"/>
    <w:rsid w:val="00B56FD5"/>
    <w:rsid w:val="00B71826"/>
    <w:rsid w:val="00B77196"/>
    <w:rsid w:val="00B854A3"/>
    <w:rsid w:val="00B90C61"/>
    <w:rsid w:val="00B9138D"/>
    <w:rsid w:val="00B93C4A"/>
    <w:rsid w:val="00BA25F4"/>
    <w:rsid w:val="00BB4175"/>
    <w:rsid w:val="00BB7F57"/>
    <w:rsid w:val="00BC014A"/>
    <w:rsid w:val="00BD5635"/>
    <w:rsid w:val="00BF2F8E"/>
    <w:rsid w:val="00C06920"/>
    <w:rsid w:val="00C07FD6"/>
    <w:rsid w:val="00C22124"/>
    <w:rsid w:val="00C36B36"/>
    <w:rsid w:val="00C45CBE"/>
    <w:rsid w:val="00C47BF0"/>
    <w:rsid w:val="00C5581A"/>
    <w:rsid w:val="00C643DC"/>
    <w:rsid w:val="00C83551"/>
    <w:rsid w:val="00C83AA0"/>
    <w:rsid w:val="00CA4A8B"/>
    <w:rsid w:val="00CD0446"/>
    <w:rsid w:val="00CD136A"/>
    <w:rsid w:val="00CE540F"/>
    <w:rsid w:val="00CE68CA"/>
    <w:rsid w:val="00D10A28"/>
    <w:rsid w:val="00D11D4D"/>
    <w:rsid w:val="00D17440"/>
    <w:rsid w:val="00D27E0F"/>
    <w:rsid w:val="00D44D6A"/>
    <w:rsid w:val="00D45E21"/>
    <w:rsid w:val="00D8537E"/>
    <w:rsid w:val="00D87D14"/>
    <w:rsid w:val="00D9132B"/>
    <w:rsid w:val="00DA0280"/>
    <w:rsid w:val="00DA13A2"/>
    <w:rsid w:val="00DA5BAF"/>
    <w:rsid w:val="00DA7D84"/>
    <w:rsid w:val="00DD5D58"/>
    <w:rsid w:val="00DE17BF"/>
    <w:rsid w:val="00DE7599"/>
    <w:rsid w:val="00E0001D"/>
    <w:rsid w:val="00E00442"/>
    <w:rsid w:val="00E1191E"/>
    <w:rsid w:val="00E20764"/>
    <w:rsid w:val="00E250D9"/>
    <w:rsid w:val="00E30D53"/>
    <w:rsid w:val="00E32E3D"/>
    <w:rsid w:val="00E4493A"/>
    <w:rsid w:val="00E4659A"/>
    <w:rsid w:val="00E51DE3"/>
    <w:rsid w:val="00E569E6"/>
    <w:rsid w:val="00E66AD6"/>
    <w:rsid w:val="00E80251"/>
    <w:rsid w:val="00E86A37"/>
    <w:rsid w:val="00E87FB9"/>
    <w:rsid w:val="00E913E5"/>
    <w:rsid w:val="00EA3C75"/>
    <w:rsid w:val="00EB4B51"/>
    <w:rsid w:val="00EB5CF5"/>
    <w:rsid w:val="00ED15BC"/>
    <w:rsid w:val="00ED71DA"/>
    <w:rsid w:val="00ED7ACA"/>
    <w:rsid w:val="00EE49EF"/>
    <w:rsid w:val="00EE696A"/>
    <w:rsid w:val="00F01D22"/>
    <w:rsid w:val="00F05453"/>
    <w:rsid w:val="00F054C2"/>
    <w:rsid w:val="00F102FA"/>
    <w:rsid w:val="00F227CF"/>
    <w:rsid w:val="00F229B6"/>
    <w:rsid w:val="00F4247F"/>
    <w:rsid w:val="00F45E72"/>
    <w:rsid w:val="00F5030F"/>
    <w:rsid w:val="00F5108B"/>
    <w:rsid w:val="00F558F5"/>
    <w:rsid w:val="00F61FD1"/>
    <w:rsid w:val="00F70386"/>
    <w:rsid w:val="00F71EE0"/>
    <w:rsid w:val="00F90C47"/>
    <w:rsid w:val="00FA2045"/>
    <w:rsid w:val="00FB4611"/>
    <w:rsid w:val="00FC6843"/>
    <w:rsid w:val="00FD05C7"/>
    <w:rsid w:val="00FD5C85"/>
    <w:rsid w:val="00FD6E74"/>
    <w:rsid w:val="00FE67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0E15"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AC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7ACA"/>
    <w:rPr>
      <w:color w:val="605E5C"/>
      <w:shd w:val="clear" w:color="auto" w:fill="E1DFDD"/>
    </w:rPr>
  </w:style>
  <w:style w:type="paragraph" w:styleId="ListParagraph">
    <w:name w:val="List Paragraph"/>
    <w:aliases w:val="123 List Paragraph,ADB paragraph numbering,Bullets,Celula,IBL List Paragraph,List Paragraph (numbered (a)),List Paragraph nowy,List Paragraph1,Liste 1,Numbered List Paragraph,Paragraph,References,ReferencesCxSpLast,Source,lp1,Report Para"/>
    <w:basedOn w:val="Normal"/>
    <w:link w:val="ListParagraphChar"/>
    <w:uiPriority w:val="34"/>
    <w:qFormat/>
    <w:rsid w:val="000F6127"/>
    <w:pPr>
      <w:ind w:left="720"/>
      <w:contextualSpacing/>
    </w:pPr>
    <w:rPr>
      <w:rFonts w:cs="Mangal"/>
    </w:rPr>
  </w:style>
  <w:style w:type="character" w:customStyle="1" w:styleId="ListParagraphChar">
    <w:name w:val="List Paragraph Char"/>
    <w:aliases w:val="123 List Paragraph Char,ADB paragraph numbering Char,Bullets Char,Celula Char,IBL List Paragraph Char,List Paragraph (numbered (a)) Char,List Paragraph nowy Char,List Paragraph1 Char,Liste 1 Char,Numbered List Paragraph Char,lp1 Char"/>
    <w:basedOn w:val="DefaultParagraphFont"/>
    <w:link w:val="ListParagraph"/>
    <w:uiPriority w:val="34"/>
    <w:qFormat/>
    <w:locked/>
    <w:rsid w:val="000F6127"/>
    <w:rPr>
      <w:rFonts w:cs="Mangal"/>
    </w:rPr>
  </w:style>
  <w:style w:type="table" w:customStyle="1" w:styleId="PlainTable1">
    <w:name w:val="Plain Table 1"/>
    <w:basedOn w:val="TableNormal"/>
    <w:uiPriority w:val="41"/>
    <w:rsid w:val="0064080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6311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B51EDA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849E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0849E6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0849E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0849E6"/>
    <w:rPr>
      <w:rFonts w:cs="Mang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50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ar J Paul</dc:creator>
  <cp:keywords/>
  <dc:description/>
  <cp:lastModifiedBy>ASBB</cp:lastModifiedBy>
  <cp:revision>391</cp:revision>
  <cp:lastPrinted>2023-04-11T11:18:00Z</cp:lastPrinted>
  <dcterms:created xsi:type="dcterms:W3CDTF">2022-02-21T09:34:00Z</dcterms:created>
  <dcterms:modified xsi:type="dcterms:W3CDTF">2025-03-18T06:42:00Z</dcterms:modified>
</cp:coreProperties>
</file>